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7"/>
      <w:footerReference w:type="default" r:id="rId8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0F6D" w14:textId="77777777" w:rsidR="00903FBD" w:rsidRDefault="00903FBD" w:rsidP="000733E4">
      <w:pPr>
        <w:spacing w:after="0" w:line="240" w:lineRule="auto"/>
      </w:pPr>
      <w:r>
        <w:separator/>
      </w:r>
    </w:p>
  </w:endnote>
  <w:endnote w:type="continuationSeparator" w:id="0">
    <w:p w14:paraId="590D013C" w14:textId="77777777" w:rsidR="00903FBD" w:rsidRDefault="00903FB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 xml:space="preserve">Health/Medical Assisting Services, Other CIP </w:t>
    </w:r>
    <w:proofErr w:type="gramStart"/>
    <w:r w:rsidRPr="000156BE">
      <w:t>51.0899</w:t>
    </w:r>
    <w:r w:rsidR="002F7B0E">
      <w:t xml:space="preserve">  </w:t>
    </w:r>
    <w:r w:rsidR="002F7B0E">
      <w:rPr>
        <w:rFonts w:eastAsia="Times New Roman"/>
      </w:rPr>
      <w:t>POS</w:t>
    </w:r>
    <w:proofErr w:type="gramEnd"/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B0EA" w14:textId="77777777" w:rsidR="00903FBD" w:rsidRDefault="00903FBD" w:rsidP="000733E4">
      <w:pPr>
        <w:spacing w:after="0" w:line="240" w:lineRule="auto"/>
      </w:pPr>
      <w:r>
        <w:separator/>
      </w:r>
    </w:p>
  </w:footnote>
  <w:footnote w:type="continuationSeparator" w:id="0">
    <w:p w14:paraId="0D1497F8" w14:textId="77777777" w:rsidR="00903FBD" w:rsidRDefault="00903FB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06492E-B6D2-433D-B069-ABA3F1B973EC}"/>
</file>

<file path=customXml/itemProps3.xml><?xml version="1.0" encoding="utf-8"?>
<ds:datastoreItem xmlns:ds="http://schemas.openxmlformats.org/officeDocument/2006/customXml" ds:itemID="{6D83BB67-8455-4F85-B73E-4CC5D3B64B31}"/>
</file>

<file path=customXml/itemProps4.xml><?xml version="1.0" encoding="utf-8"?>
<ds:datastoreItem xmlns:ds="http://schemas.openxmlformats.org/officeDocument/2006/customXml" ds:itemID="{3D56362F-E64C-4052-B3AD-60B753A20D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38</Words>
  <Characters>820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3:00Z</dcterms:created>
  <dcterms:modified xsi:type="dcterms:W3CDTF">2021-08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